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19D244AC"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E0276A">
        <w:rPr>
          <w:rFonts w:ascii="Times New Roman" w:eastAsia="Times New Roman" w:hAnsi="Times New Roman" w:cs="Times New Roman"/>
          <w:sz w:val="24"/>
          <w:szCs w:val="24"/>
        </w:rPr>
        <w:t>Agricultural Education</w:t>
      </w:r>
    </w:p>
    <w:p w14:paraId="08F2E33F" w14:textId="4B2C6F90"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r>
      <w:r w:rsidR="00E0276A">
        <w:rPr>
          <w:rFonts w:ascii="Times New Roman" w:eastAsia="Times New Roman" w:hAnsi="Times New Roman" w:cs="Times New Roman"/>
          <w:sz w:val="24"/>
          <w:szCs w:val="24"/>
        </w:rPr>
        <w:t>Lavyne Rada</w:t>
      </w:r>
    </w:p>
    <w:p w14:paraId="6904ADDE" w14:textId="6AEBCBA8"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sidR="00E0276A">
        <w:rPr>
          <w:rFonts w:ascii="Times New Roman" w:eastAsia="Times New Roman" w:hAnsi="Times New Roman" w:cs="Times New Roman"/>
          <w:sz w:val="24"/>
          <w:szCs w:val="24"/>
        </w:rPr>
        <w:t>10/31/2025</w:t>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1D33C789" w14:textId="77777777" w:rsidR="00E0276A" w:rsidRDefault="00E0276A" w:rsidP="00E0276A">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Pr="00270424">
              <w:rPr>
                <w:rFonts w:ascii="Times New Roman" w:eastAsia="Times New Roman" w:hAnsi="Times New Roman" w:cs="Times New Roman"/>
                <w:b/>
                <w:bCs/>
                <w:i/>
                <w:iCs/>
                <w:color w:val="000000"/>
                <w:sz w:val="24"/>
                <w:szCs w:val="24"/>
              </w:rPr>
              <w:t xml:space="preserve">  </w:t>
            </w:r>
            <w:hyperlink r:id="rId11" w:history="1">
              <w:r w:rsidRPr="00C41CEE">
                <w:rPr>
                  <w:rStyle w:val="Hyperlink"/>
                  <w:rFonts w:ascii="Times New Roman" w:eastAsia="Times New Roman" w:hAnsi="Times New Roman" w:cs="Times New Roman"/>
                  <w:b/>
                  <w:bCs/>
                  <w:i/>
                  <w:iCs/>
                  <w:sz w:val="24"/>
                  <w:szCs w:val="24"/>
                </w:rPr>
                <w:t>Ag Ed Strategic Plan</w:t>
              </w:r>
            </w:hyperlink>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33D7DBE" w14:textId="0A067DEA" w:rsidR="001F66C4" w:rsidRDefault="009347F6" w:rsidP="001F66C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w:t>
            </w:r>
            <w:r w:rsidR="001F66C4">
              <w:rPr>
                <w:rFonts w:ascii="Times New Roman" w:eastAsia="Times New Roman" w:hAnsi="Times New Roman" w:cs="Times New Roman"/>
                <w:sz w:val="24"/>
                <w:szCs w:val="24"/>
              </w:rPr>
              <w:t>, share any additional information about the implementation of the Strategic Plan you would like about the following:</w:t>
            </w:r>
          </w:p>
          <w:p w14:paraId="48192D97" w14:textId="7C8F93E4" w:rsidR="001F66C4"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Program Benchmarks are </w:t>
            </w:r>
            <w:proofErr w:type="gramStart"/>
            <w:r>
              <w:rPr>
                <w:rFonts w:ascii="Times New Roman" w:eastAsia="Times New Roman" w:hAnsi="Times New Roman" w:cs="Times New Roman"/>
                <w:color w:val="000000"/>
                <w:sz w:val="24"/>
                <w:szCs w:val="24"/>
              </w:rPr>
              <w:t>complete</w:t>
            </w:r>
            <w:proofErr w:type="gramEnd"/>
            <w:r>
              <w:rPr>
                <w:rFonts w:ascii="Times New Roman" w:eastAsia="Times New Roman" w:hAnsi="Times New Roman" w:cs="Times New Roman"/>
                <w:color w:val="000000"/>
                <w:sz w:val="24"/>
                <w:szCs w:val="24"/>
              </w:rPr>
              <w:t xml:space="preserve"> and workshops are being held. First workshop occurred 10/27/25 and another will be held during Vision. Roll out and training plan are still being developed.</w:t>
            </w:r>
          </w:p>
          <w:p w14:paraId="76359EAB" w14:textId="7E11B0F5" w:rsidR="00E0276A"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AFNR standards are complete and being implemented throughout states. They are aligned to the new Career Clusters. Standards for Water Systems are needed with them being planned to be developed in 2026. </w:t>
            </w:r>
          </w:p>
          <w:p w14:paraId="34F112BB" w14:textId="24A183FE" w:rsidR="00E0276A"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rategic planning for the National Council for Agricultural Education (The Council; our policy committee) is underway and began in September with an in-person meeting. Insight was gathered from state staff during a workshop on 10/29/25. Additional information will be gathered during the in-person Ag Ed Summit at Vision and during the in-person Ag Ed Inservice in February 2026. Virtual feedback will be gathered in early 2026 for the 2027-2032 Strategic Plan.</w:t>
            </w:r>
          </w:p>
          <w:p w14:paraId="552076D6" w14:textId="424CC268" w:rsidR="00E0276A" w:rsidRDefault="00E0276A"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 Torres attended the Advance CTE conference in the fall on behalf of The Council. Dr. Rada attended the National Supervisor of Agricultural Education conference and Dr. Torres attended the National FFA Convention on behalf of The Council.</w:t>
            </w:r>
          </w:p>
          <w:p w14:paraId="36934E54" w14:textId="62720D3B" w:rsidR="00141F79" w:rsidRDefault="00141F79"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site was significantly updated: </w:t>
            </w:r>
            <w:hyperlink r:id="rId12" w:history="1">
              <w:r w:rsidRPr="00FB7730">
                <w:rPr>
                  <w:rStyle w:val="Hyperlink"/>
                  <w:rFonts w:ascii="Times New Roman" w:eastAsia="Times New Roman" w:hAnsi="Times New Roman" w:cs="Times New Roman"/>
                  <w:sz w:val="24"/>
                  <w:szCs w:val="24"/>
                </w:rPr>
                <w:t>https://www.thencae.org/</w:t>
              </w:r>
            </w:hyperlink>
            <w:r>
              <w:rPr>
                <w:rFonts w:ascii="Times New Roman" w:eastAsia="Times New Roman" w:hAnsi="Times New Roman" w:cs="Times New Roman"/>
                <w:color w:val="000000"/>
                <w:sz w:val="24"/>
                <w:szCs w:val="24"/>
              </w:rPr>
              <w:t xml:space="preserve"> </w:t>
            </w:r>
          </w:p>
          <w:p w14:paraId="0B039BD7" w14:textId="77777777" w:rsidR="009347F6" w:rsidRDefault="009347F6" w:rsidP="009347F6">
            <w:pPr>
              <w:pBdr>
                <w:top w:val="nil"/>
                <w:left w:val="nil"/>
                <w:bottom w:val="nil"/>
                <w:right w:val="nil"/>
                <w:between w:val="nil"/>
              </w:pBdr>
              <w:rPr>
                <w:rFonts w:ascii="Times New Roman" w:eastAsia="Times New Roman" w:hAnsi="Times New Roman" w:cs="Times New Roman"/>
                <w:color w:val="000000"/>
                <w:sz w:val="24"/>
                <w:szCs w:val="24"/>
              </w:rPr>
            </w:pPr>
          </w:p>
          <w:p w14:paraId="1C0CDB9C" w14:textId="356B3BD0" w:rsidR="009347F6" w:rsidRDefault="00E0276A" w:rsidP="009347F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AAE, NASAE, and NAAE have announced their program award winners for the year</w:t>
            </w:r>
            <w:r w:rsidR="00141F79">
              <w:rPr>
                <w:rFonts w:ascii="Times New Roman" w:eastAsia="Times New Roman" w:hAnsi="Times New Roman" w:cs="Times New Roman"/>
                <w:color w:val="000000"/>
                <w:sz w:val="24"/>
                <w:szCs w:val="24"/>
              </w:rPr>
              <w:t>. AAAE was recognized in May, NASAE in October and NAAE will be at Vision/NAAE. The Division had 1 fellowship applicant.</w:t>
            </w:r>
          </w:p>
          <w:p w14:paraId="222875A5" w14:textId="77777777" w:rsidR="00141F79" w:rsidRDefault="00141F79" w:rsidP="009347F6">
            <w:pPr>
              <w:pBdr>
                <w:top w:val="nil"/>
                <w:left w:val="nil"/>
                <w:bottom w:val="nil"/>
                <w:right w:val="nil"/>
                <w:between w:val="nil"/>
              </w:pBdr>
              <w:rPr>
                <w:rFonts w:ascii="Times New Roman" w:eastAsia="Times New Roman" w:hAnsi="Times New Roman" w:cs="Times New Roman"/>
                <w:color w:val="000000"/>
                <w:sz w:val="24"/>
                <w:szCs w:val="24"/>
              </w:rPr>
            </w:pPr>
          </w:p>
          <w:p w14:paraId="0546DFA9" w14:textId="26DF850F" w:rsidR="00141F79" w:rsidRPr="00141F79" w:rsidRDefault="00141F79" w:rsidP="009347F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rk-Based Learning </w:t>
            </w:r>
            <w:r w:rsidRPr="00141F79">
              <w:rPr>
                <w:rFonts w:ascii="Times New Roman" w:eastAsia="Times New Roman" w:hAnsi="Times New Roman" w:cs="Times New Roman"/>
                <w:color w:val="000000"/>
                <w:sz w:val="24"/>
                <w:szCs w:val="24"/>
              </w:rPr>
              <w:t>resources through SAE for All continue to be developed. All states have received training. Further training was available through NASAE.</w:t>
            </w:r>
          </w:p>
          <w:p w14:paraId="7045A9B8" w14:textId="77777777" w:rsidR="00141F79" w:rsidRPr="00141F79" w:rsidRDefault="00141F79" w:rsidP="009347F6">
            <w:pPr>
              <w:pBdr>
                <w:top w:val="nil"/>
                <w:left w:val="nil"/>
                <w:bottom w:val="nil"/>
                <w:right w:val="nil"/>
                <w:between w:val="nil"/>
              </w:pBdr>
              <w:rPr>
                <w:rFonts w:ascii="Times New Roman" w:eastAsia="Times New Roman" w:hAnsi="Times New Roman" w:cs="Times New Roman"/>
                <w:color w:val="000000"/>
                <w:sz w:val="24"/>
                <w:szCs w:val="24"/>
              </w:rPr>
            </w:pPr>
          </w:p>
          <w:p w14:paraId="78890B0C" w14:textId="640CA803" w:rsidR="00B47C3D" w:rsidRDefault="00141F79">
            <w:pPr>
              <w:widowControl w:val="0"/>
              <w:pBdr>
                <w:top w:val="nil"/>
                <w:left w:val="nil"/>
                <w:bottom w:val="nil"/>
                <w:right w:val="nil"/>
                <w:between w:val="nil"/>
              </w:pBdr>
              <w:ind w:right="388"/>
              <w:rPr>
                <w:rFonts w:ascii="Times New Roman" w:hAnsi="Times New Roman" w:cs="Times New Roman"/>
                <w:color w:val="1E1E1E"/>
                <w:sz w:val="24"/>
                <w:szCs w:val="24"/>
                <w:shd w:val="clear" w:color="auto" w:fill="FFFFFF"/>
              </w:rPr>
            </w:pPr>
            <w:r w:rsidRPr="00141F79">
              <w:rPr>
                <w:rFonts w:ascii="Times New Roman" w:hAnsi="Times New Roman" w:cs="Times New Roman"/>
                <w:color w:val="1E1E1E"/>
                <w:sz w:val="24"/>
                <w:szCs w:val="24"/>
                <w:shd w:val="clear" w:color="auto" w:fill="FFFFFF"/>
              </w:rPr>
              <w:t>Curriculum for Agricultural Science Education (CASE 4 Learning) </w:t>
            </w:r>
            <w:r>
              <w:rPr>
                <w:rFonts w:ascii="Times New Roman" w:hAnsi="Times New Roman" w:cs="Times New Roman"/>
                <w:color w:val="1E1E1E"/>
                <w:sz w:val="24"/>
                <w:szCs w:val="24"/>
                <w:shd w:val="clear" w:color="auto" w:fill="FFFFFF"/>
              </w:rPr>
              <w:t xml:space="preserve">curriculum managed by The Council had added additional resources for end-of-course assessments and credentials outline on their website: </w:t>
            </w:r>
            <w:hyperlink r:id="rId13" w:history="1">
              <w:r w:rsidRPr="00FB7730">
                <w:rPr>
                  <w:rStyle w:val="Hyperlink"/>
                  <w:rFonts w:ascii="Times New Roman" w:hAnsi="Times New Roman" w:cs="Times New Roman"/>
                  <w:sz w:val="24"/>
                  <w:szCs w:val="24"/>
                  <w:shd w:val="clear" w:color="auto" w:fill="FFFFFF"/>
                </w:rPr>
                <w:t>https://www.case4learning.org/curriculum/student-assessments-credentialing/</w:t>
              </w:r>
            </w:hyperlink>
            <w:r>
              <w:rPr>
                <w:rFonts w:ascii="Times New Roman" w:hAnsi="Times New Roman" w:cs="Times New Roman"/>
                <w:color w:val="1E1E1E"/>
                <w:sz w:val="24"/>
                <w:szCs w:val="24"/>
                <w:shd w:val="clear" w:color="auto" w:fill="FFFFFF"/>
              </w:rPr>
              <w:t>.</w:t>
            </w:r>
          </w:p>
          <w:p w14:paraId="5C408A03" w14:textId="77777777" w:rsidR="00141F79" w:rsidRDefault="00141F79">
            <w:pPr>
              <w:widowControl w:val="0"/>
              <w:pBdr>
                <w:top w:val="nil"/>
                <w:left w:val="nil"/>
                <w:bottom w:val="nil"/>
                <w:right w:val="nil"/>
                <w:between w:val="nil"/>
              </w:pBdr>
              <w:ind w:right="388"/>
              <w:rPr>
                <w:rFonts w:ascii="Times New Roman" w:hAnsi="Times New Roman" w:cs="Times New Roman"/>
                <w:color w:val="1E1E1E"/>
                <w:sz w:val="24"/>
                <w:szCs w:val="24"/>
                <w:shd w:val="clear" w:color="auto" w:fill="FFFFFF"/>
              </w:rPr>
            </w:pPr>
          </w:p>
          <w:p w14:paraId="32B03E30" w14:textId="77777777" w:rsidR="00141F79" w:rsidRDefault="00141F79">
            <w:pPr>
              <w:widowControl w:val="0"/>
              <w:pBdr>
                <w:top w:val="nil"/>
                <w:left w:val="nil"/>
                <w:bottom w:val="nil"/>
                <w:right w:val="nil"/>
                <w:between w:val="nil"/>
              </w:pBdr>
              <w:ind w:right="388"/>
              <w:rPr>
                <w:rFonts w:ascii="Arial" w:hAnsi="Arial" w:cs="Arial"/>
                <w:color w:val="1E1E1E"/>
                <w:shd w:val="clear" w:color="auto" w:fill="FFFFFF"/>
              </w:rPr>
            </w:pPr>
          </w:p>
          <w:p w14:paraId="134413DF" w14:textId="46C03DFD" w:rsidR="00141F79" w:rsidRDefault="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lastRenderedPageBreak/>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3ACCEA66" w14:textId="77966048"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ld an Ag Ed Division Policy Committee meeting September 14-16 in Indianapolis, IN. Discussed long term strategic plans highlighting work in teacher recruitment and retention, collaboration between Ag Ed divisions (i.e., NAAE, NASAE, AAAE), and meeting the needs of various member groups.</w:t>
            </w:r>
          </w:p>
          <w:p w14:paraId="220734A0" w14:textId="77777777"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C243BCE" w14:textId="77777777"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 with NAAE and policy committee to discuss plans during VISION 2025. Discussed additional collaboration opportunities with AAAE and potential additional connections with PACE moving forward with teacher preparation faculty.</w:t>
            </w:r>
          </w:p>
          <w:p w14:paraId="62491049" w14:textId="77777777"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5C428475" w14:textId="77777777" w:rsidR="00B47C3D"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tended the NASAE conference October 26-29 and held workshops on the National Program Benchmarks, the Council, and Strategic Planning.</w:t>
            </w:r>
          </w:p>
          <w:p w14:paraId="6E19F418" w14:textId="422D10C2" w:rsidR="00141F79" w:rsidRDefault="00141F79" w:rsidP="00141F79">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21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gridCol w:w="10800"/>
      </w:tblGrid>
      <w:tr w:rsidR="00F47253" w14:paraId="799BC347" w14:textId="77777777" w:rsidTr="00F47253">
        <w:trPr>
          <w:trHeight w:val="1152"/>
        </w:trPr>
        <w:tc>
          <w:tcPr>
            <w:tcW w:w="10800" w:type="dxa"/>
          </w:tcPr>
          <w:p w14:paraId="3F29F03B" w14:textId="7B0A445A"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licy committee members are working with members to develop an Administrator’s Guide to Agricultural Education to help outline program components and best practices for administrators unfamiliar with Agricultural Education and CTE. A track is being continued within the NAAE conference for administrators.</w:t>
            </w:r>
          </w:p>
        </w:tc>
        <w:tc>
          <w:tcPr>
            <w:tcW w:w="10800" w:type="dxa"/>
          </w:tcPr>
          <w:p w14:paraId="63381573" w14:textId="6BEEB1DA"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21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gridCol w:w="10800"/>
      </w:tblGrid>
      <w:tr w:rsidR="00F47253" w14:paraId="50228EF1" w14:textId="77777777" w:rsidTr="00F47253">
        <w:trPr>
          <w:trHeight w:val="1152"/>
        </w:trPr>
        <w:tc>
          <w:tcPr>
            <w:tcW w:w="10800" w:type="dxa"/>
          </w:tcPr>
          <w:p w14:paraId="04CADBF9" w14:textId="7872BB21"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c>
          <w:tcPr>
            <w:tcW w:w="10800" w:type="dxa"/>
          </w:tcPr>
          <w:p w14:paraId="76810ED2" w14:textId="631A58BB"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F47253" w14:paraId="409922F1" w14:textId="77777777">
        <w:trPr>
          <w:trHeight w:val="1152"/>
        </w:trPr>
        <w:tc>
          <w:tcPr>
            <w:tcW w:w="3596" w:type="dxa"/>
          </w:tcPr>
          <w:p w14:paraId="2D521676" w14:textId="6F64D910"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scussion continues about teacher recruitment and retention and the need to share best practices. There is a desire for opportunities to collaborate and share best practices. </w:t>
            </w:r>
          </w:p>
        </w:tc>
        <w:tc>
          <w:tcPr>
            <w:tcW w:w="3597" w:type="dxa"/>
          </w:tcPr>
          <w:p w14:paraId="41346D61" w14:textId="5DF7C2AA"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acher retention is an ongoing need for all CTE areas. Conversations throughout the year continue about supporting alternatively licensed teachers.</w:t>
            </w:r>
          </w:p>
        </w:tc>
        <w:tc>
          <w:tcPr>
            <w:tcW w:w="3597" w:type="dxa"/>
          </w:tcPr>
          <w:p w14:paraId="13550B24" w14:textId="056F24B0"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inue exploring options to share best practices among stakeholders including a potential pre-session at NPS.</w:t>
            </w:r>
          </w:p>
        </w:tc>
      </w:tr>
      <w:tr w:rsidR="00F47253" w14:paraId="6E0A8BB6" w14:textId="77777777">
        <w:trPr>
          <w:trHeight w:val="1152"/>
        </w:trPr>
        <w:tc>
          <w:tcPr>
            <w:tcW w:w="3596" w:type="dxa"/>
          </w:tcPr>
          <w:p w14:paraId="4DDE609A" w14:textId="77777777"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72CC0BF" w14:textId="77777777"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AEB4032" w14:textId="7B1CF07A"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F47253" w14:paraId="7045A9C7" w14:textId="77777777">
        <w:trPr>
          <w:trHeight w:val="1152"/>
        </w:trPr>
        <w:tc>
          <w:tcPr>
            <w:tcW w:w="3596" w:type="dxa"/>
          </w:tcPr>
          <w:p w14:paraId="259EC53F" w14:textId="77777777"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F47253" w:rsidRDefault="00F47253" w:rsidP="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6EACA0D4" w:rsidR="00B47C3D" w:rsidRDefault="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istent practices for encouraging division members to join additional divisions. What is the consistent message and practice at conferences and events throughout the year? How can we encourage divisions at the state level to provide options as well? How can this be encouraged at VISION?</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450DB838" w:rsidR="00B47C3D" w:rsidRDefault="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 sure where to put this, but my policy committee is concerned about the application process for the board. We have quality </w:t>
            </w:r>
            <w:proofErr w:type="gramStart"/>
            <w:r>
              <w:rPr>
                <w:rFonts w:ascii="Times New Roman" w:eastAsia="Times New Roman" w:hAnsi="Times New Roman" w:cs="Times New Roman"/>
                <w:color w:val="000000"/>
                <w:sz w:val="24"/>
                <w:szCs w:val="24"/>
              </w:rPr>
              <w:t>candidates</w:t>
            </w:r>
            <w:proofErr w:type="gramEnd"/>
            <w:r>
              <w:rPr>
                <w:rFonts w:ascii="Times New Roman" w:eastAsia="Times New Roman" w:hAnsi="Times New Roman" w:cs="Times New Roman"/>
                <w:color w:val="000000"/>
                <w:sz w:val="24"/>
                <w:szCs w:val="24"/>
              </w:rPr>
              <w:t xml:space="preserve"> but the depth of information requested was significant and they believed it may discourage quality candidates from applying. I’m not sure who manages what is on the application.</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4F7AA99B" w:rsidR="00B47C3D" w:rsidRDefault="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w:t>
            </w:r>
            <w:proofErr w:type="gramStart"/>
            <w:r>
              <w:rPr>
                <w:rFonts w:ascii="Times New Roman" w:eastAsia="Times New Roman" w:hAnsi="Times New Roman" w:cs="Times New Roman"/>
                <w:color w:val="000000"/>
                <w:sz w:val="24"/>
                <w:szCs w:val="24"/>
              </w:rPr>
              <w:t>at this time</w:t>
            </w:r>
            <w:proofErr w:type="gramEnd"/>
            <w:r>
              <w:rPr>
                <w:rFonts w:ascii="Times New Roman" w:eastAsia="Times New Roman" w:hAnsi="Times New Roman" w:cs="Times New Roman"/>
                <w:color w:val="000000"/>
                <w:sz w:val="24"/>
                <w:szCs w:val="24"/>
              </w:rPr>
              <w:t>.</w:t>
            </w: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08E743B3" w:rsidR="00B47C3D" w:rsidRDefault="00F4725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 like to send at least one division email to Ag Ed, but I’ve never done that before since there are so many other systems. How can I do this?</w:t>
            </w: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22EDB" w14:textId="77777777" w:rsidR="00EA215D" w:rsidRDefault="00EA215D">
      <w:pPr>
        <w:spacing w:after="0" w:line="240" w:lineRule="auto"/>
      </w:pPr>
      <w:r>
        <w:separator/>
      </w:r>
    </w:p>
  </w:endnote>
  <w:endnote w:type="continuationSeparator" w:id="0">
    <w:p w14:paraId="4BCD8540" w14:textId="77777777" w:rsidR="00EA215D" w:rsidRDefault="00EA2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7FAAD" w14:textId="77777777" w:rsidR="00EA215D" w:rsidRDefault="00EA215D">
      <w:pPr>
        <w:spacing w:after="0" w:line="240" w:lineRule="auto"/>
      </w:pPr>
      <w:r>
        <w:separator/>
      </w:r>
    </w:p>
  </w:footnote>
  <w:footnote w:type="continuationSeparator" w:id="0">
    <w:p w14:paraId="0AC717A7" w14:textId="77777777" w:rsidR="00EA215D" w:rsidRDefault="00EA2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B5914"/>
    <w:rsid w:val="00120005"/>
    <w:rsid w:val="00135C07"/>
    <w:rsid w:val="00141F79"/>
    <w:rsid w:val="001F66C4"/>
    <w:rsid w:val="00205857"/>
    <w:rsid w:val="002673CE"/>
    <w:rsid w:val="00270424"/>
    <w:rsid w:val="002978DE"/>
    <w:rsid w:val="003C57B3"/>
    <w:rsid w:val="006860E8"/>
    <w:rsid w:val="006A05D3"/>
    <w:rsid w:val="006F045D"/>
    <w:rsid w:val="007E2ACA"/>
    <w:rsid w:val="008179A4"/>
    <w:rsid w:val="008472CE"/>
    <w:rsid w:val="008E4523"/>
    <w:rsid w:val="008F07B3"/>
    <w:rsid w:val="009347F6"/>
    <w:rsid w:val="0095681B"/>
    <w:rsid w:val="009B42F7"/>
    <w:rsid w:val="009D7B48"/>
    <w:rsid w:val="00B034EB"/>
    <w:rsid w:val="00B47C3D"/>
    <w:rsid w:val="00B55FED"/>
    <w:rsid w:val="00BA1258"/>
    <w:rsid w:val="00C85BEB"/>
    <w:rsid w:val="00D40586"/>
    <w:rsid w:val="00D4755D"/>
    <w:rsid w:val="00E0276A"/>
    <w:rsid w:val="00E04A7F"/>
    <w:rsid w:val="00E7090D"/>
    <w:rsid w:val="00EA215D"/>
    <w:rsid w:val="00F47253"/>
    <w:rsid w:val="00FD2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paragraph" w:styleId="ListParagraph">
    <w:name w:val="List Paragraph"/>
    <w:basedOn w:val="Normal"/>
    <w:uiPriority w:val="34"/>
    <w:qFormat/>
    <w:rsid w:val="00E0276A"/>
    <w:pPr>
      <w:ind w:left="720"/>
      <w:contextualSpacing/>
    </w:pPr>
  </w:style>
  <w:style w:type="character" w:styleId="Hyperlink">
    <w:name w:val="Hyperlink"/>
    <w:basedOn w:val="DefaultParagraphFont"/>
    <w:uiPriority w:val="99"/>
    <w:unhideWhenUsed/>
    <w:rsid w:val="00E0276A"/>
    <w:rPr>
      <w:color w:val="0000FF" w:themeColor="hyperlink"/>
      <w:u w:val="single"/>
    </w:rPr>
  </w:style>
  <w:style w:type="character" w:styleId="FollowedHyperlink">
    <w:name w:val="FollowedHyperlink"/>
    <w:basedOn w:val="DefaultParagraphFont"/>
    <w:uiPriority w:val="99"/>
    <w:semiHidden/>
    <w:unhideWhenUsed/>
    <w:rsid w:val="00E0276A"/>
    <w:rPr>
      <w:color w:val="800080" w:themeColor="followedHyperlink"/>
      <w:u w:val="single"/>
    </w:rPr>
  </w:style>
  <w:style w:type="character" w:styleId="UnresolvedMention">
    <w:name w:val="Unresolved Mention"/>
    <w:basedOn w:val="DefaultParagraphFont"/>
    <w:uiPriority w:val="99"/>
    <w:semiHidden/>
    <w:unhideWhenUsed/>
    <w:rsid w:val="00141F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se4learning.org/curriculum/student-assessments-credential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thenca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plbWxbiAFbR3J2YrgcKgtVxOJxVb8yRf/edit?usp=sharing&amp;ouid=105180858722020095313&amp;rtpof=true&amp;sd=tru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494bae097243815f7aa2de99876bc43">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25614b00d6ae2ac1afb0c5fff18e21ba"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Props1.xml><?xml version="1.0" encoding="utf-8"?>
<ds:datastoreItem xmlns:ds="http://schemas.openxmlformats.org/officeDocument/2006/customXml" ds:itemID="{B7D0183B-ACBA-40D7-B667-89E5407F3F36}"/>
</file>

<file path=customXml/itemProps2.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3.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921</Words>
  <Characters>5194</Characters>
  <Application>Microsoft Office Word</Application>
  <DocSecurity>0</DocSecurity>
  <Lines>11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6</cp:revision>
  <dcterms:created xsi:type="dcterms:W3CDTF">2025-10-31T16:16:00Z</dcterms:created>
  <dcterms:modified xsi:type="dcterms:W3CDTF">2025-11-1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4" name="docLang">
    <vt:lpwstr>en</vt:lpwstr>
  </property>
</Properties>
</file>